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75C37" w14:textId="77777777" w:rsidR="00536A11" w:rsidRDefault="00536A11" w:rsidP="00536A11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218966F9" w14:textId="77777777" w:rsidR="00536A11" w:rsidRDefault="00536A11" w:rsidP="00536A11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7AEE3ABC" w14:textId="77777777" w:rsidR="00BB4CF0" w:rsidRDefault="00AD7F27" w:rsidP="00AD7F27">
      <w:pPr>
        <w:pStyle w:val="PGQuestion-toplevel"/>
      </w:pPr>
      <w:r w:rsidRPr="00AD7F27">
        <w:t>1.</w:t>
      </w:r>
      <w:r>
        <w:tab/>
      </w:r>
      <w:r w:rsidR="008A7CA3">
        <w:t>Network packets are used to send data across networks.</w:t>
      </w:r>
    </w:p>
    <w:p w14:paraId="565254BF" w14:textId="20503549" w:rsidR="008A7CA3" w:rsidRDefault="00BB4CF0" w:rsidP="00AD7F27">
      <w:pPr>
        <w:pStyle w:val="PGQuestion-toplevel"/>
      </w:pPr>
      <w:r>
        <w:tab/>
      </w:r>
      <w:r w:rsidR="008A7CA3">
        <w:t>The network packets contain three sections:</w:t>
      </w:r>
    </w:p>
    <w:p w14:paraId="6E955D4D" w14:textId="77777777" w:rsidR="008A7CA3" w:rsidRDefault="008A7CA3" w:rsidP="008A7CA3">
      <w:pPr>
        <w:pStyle w:val="PGQuestion-toplevel"/>
        <w:numPr>
          <w:ilvl w:val="0"/>
          <w:numId w:val="34"/>
        </w:numPr>
      </w:pPr>
      <w:r>
        <w:t>Header</w:t>
      </w:r>
    </w:p>
    <w:p w14:paraId="4CDDD466" w14:textId="77777777" w:rsidR="008A7CA3" w:rsidRDefault="008A7CA3" w:rsidP="008A7CA3">
      <w:pPr>
        <w:pStyle w:val="PGQuestion-toplevel"/>
        <w:numPr>
          <w:ilvl w:val="0"/>
          <w:numId w:val="34"/>
        </w:numPr>
      </w:pPr>
      <w:r>
        <w:t>Payload</w:t>
      </w:r>
    </w:p>
    <w:p w14:paraId="4789D385" w14:textId="77777777" w:rsidR="008A7CA3" w:rsidRDefault="008A7CA3" w:rsidP="008A7CA3">
      <w:pPr>
        <w:pStyle w:val="PGQuestion-toplevel"/>
        <w:numPr>
          <w:ilvl w:val="0"/>
          <w:numId w:val="34"/>
        </w:numPr>
      </w:pPr>
      <w:r>
        <w:t>Trailer</w:t>
      </w:r>
    </w:p>
    <w:p w14:paraId="443FEBC3" w14:textId="40F6FD79" w:rsidR="00BB4CF0" w:rsidRPr="00BB4CF0" w:rsidRDefault="00BB4CF0" w:rsidP="00BB4CF0">
      <w:pPr>
        <w:pStyle w:val="PGQuestion-2ndlevel"/>
      </w:pPr>
      <w:r>
        <w:t>(a)</w:t>
      </w:r>
      <w:r>
        <w:tab/>
      </w:r>
      <w:r w:rsidR="008A7CA3">
        <w:t xml:space="preserve">State </w:t>
      </w:r>
      <w:r w:rsidR="008A7CA3" w:rsidRPr="003F7564">
        <w:rPr>
          <w:b/>
          <w:bCs/>
        </w:rPr>
        <w:t>three</w:t>
      </w:r>
      <w:r w:rsidR="008A7CA3">
        <w:t xml:space="preserve"> components of the header.</w:t>
      </w:r>
      <w:r w:rsidR="008A7CA3">
        <w:tab/>
        <w:t>[3]</w:t>
      </w:r>
    </w:p>
    <w:p w14:paraId="64DBD8D4" w14:textId="34AC33D4" w:rsidR="008A7CA3" w:rsidRDefault="008A7CA3" w:rsidP="00536A11">
      <w:pPr>
        <w:pStyle w:val="PGAnswerLines"/>
        <w:ind w:left="425"/>
      </w:pPr>
    </w:p>
    <w:p w14:paraId="4D4D0EA0" w14:textId="2036FC53" w:rsidR="00536A11" w:rsidRDefault="00536A11" w:rsidP="00536A11">
      <w:pPr>
        <w:pStyle w:val="PGAnswerLines"/>
        <w:ind w:left="425"/>
      </w:pPr>
    </w:p>
    <w:p w14:paraId="787ABAB7" w14:textId="1759F206" w:rsidR="00536A11" w:rsidRDefault="00536A11" w:rsidP="00536A11">
      <w:pPr>
        <w:pStyle w:val="PGAnswerLines"/>
        <w:ind w:left="425"/>
      </w:pPr>
    </w:p>
    <w:p w14:paraId="70A68740" w14:textId="3F9F8F7F" w:rsidR="00536A11" w:rsidRDefault="00536A11" w:rsidP="00536A11">
      <w:pPr>
        <w:pStyle w:val="PGAnswerLines"/>
        <w:ind w:left="425"/>
      </w:pPr>
    </w:p>
    <w:p w14:paraId="6750CEAE" w14:textId="2215D75C" w:rsidR="00536A11" w:rsidRDefault="00536A11" w:rsidP="00536A11">
      <w:pPr>
        <w:pStyle w:val="PGAnswerLines"/>
        <w:ind w:left="425"/>
      </w:pPr>
    </w:p>
    <w:p w14:paraId="3AF39859" w14:textId="2E286374" w:rsidR="00536A11" w:rsidRDefault="00536A11" w:rsidP="00536A11">
      <w:pPr>
        <w:pStyle w:val="PGAnswerLines"/>
        <w:ind w:left="425"/>
      </w:pPr>
    </w:p>
    <w:p w14:paraId="5E7C19CD" w14:textId="77777777" w:rsidR="00536A11" w:rsidRDefault="00536A11" w:rsidP="00536A11">
      <w:pPr>
        <w:pStyle w:val="PGAnswerLines"/>
        <w:ind w:left="425"/>
      </w:pPr>
    </w:p>
    <w:p w14:paraId="18A53ED3" w14:textId="493B2B16" w:rsidR="00BB4CF0" w:rsidRPr="00BB4CF0" w:rsidRDefault="00BB4CF0" w:rsidP="00BB4CF0">
      <w:pPr>
        <w:pStyle w:val="PGQuestion-2ndlevel"/>
      </w:pPr>
      <w:r>
        <w:t>(b)</w:t>
      </w:r>
      <w:r>
        <w:tab/>
      </w:r>
      <w:r w:rsidR="003F7564">
        <w:t>State</w:t>
      </w:r>
      <w:r w:rsidR="008A7CA3">
        <w:t xml:space="preserve"> </w:t>
      </w:r>
      <w:r w:rsidR="008A7CA3" w:rsidRPr="003F7564">
        <w:rPr>
          <w:b/>
          <w:bCs/>
        </w:rPr>
        <w:t>one</w:t>
      </w:r>
      <w:r w:rsidR="008A7CA3">
        <w:t xml:space="preserve"> purpose of the trailer in a network packet.</w:t>
      </w:r>
      <w:r w:rsidR="003F7564">
        <w:tab/>
        <w:t>[1]</w:t>
      </w:r>
    </w:p>
    <w:p w14:paraId="4DDD5176" w14:textId="77777777" w:rsidR="00536A11" w:rsidRDefault="00536A11" w:rsidP="00536A11">
      <w:pPr>
        <w:pStyle w:val="PGAnswerLines"/>
        <w:ind w:left="425"/>
      </w:pPr>
    </w:p>
    <w:p w14:paraId="3E8AEDD7" w14:textId="77777777" w:rsidR="00536A11" w:rsidRDefault="00536A11" w:rsidP="00536A11">
      <w:pPr>
        <w:pStyle w:val="PGAnswerLines"/>
        <w:ind w:left="425"/>
      </w:pPr>
    </w:p>
    <w:p w14:paraId="72D32001" w14:textId="77777777" w:rsidR="00536A11" w:rsidRDefault="00536A11" w:rsidP="00536A11">
      <w:pPr>
        <w:pStyle w:val="PGAnswerLines"/>
        <w:ind w:left="425"/>
      </w:pPr>
    </w:p>
    <w:p w14:paraId="6CE08983" w14:textId="77777777" w:rsidR="003F7564" w:rsidRDefault="003F7564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36BC6CA9" w14:textId="06CD415F" w:rsidR="00BB4CF0" w:rsidRDefault="00BB4CF0" w:rsidP="00BB4CF0">
      <w:pPr>
        <w:pStyle w:val="PGQuestion-toplevel"/>
      </w:pPr>
      <w:r>
        <w:lastRenderedPageBreak/>
        <w:t>2.</w:t>
      </w:r>
      <w:r>
        <w:tab/>
      </w:r>
      <w:r w:rsidR="003F7564">
        <w:t>Look at the following diagram of a network.</w:t>
      </w:r>
    </w:p>
    <w:p w14:paraId="38F3F0B1" w14:textId="33EB4571" w:rsidR="003F7564" w:rsidRDefault="003F7564" w:rsidP="00BB4CF0">
      <w:pPr>
        <w:pStyle w:val="PGQuestion-toplevel"/>
        <w:jc w:val="center"/>
      </w:pPr>
      <w:r w:rsidRPr="003F7564">
        <w:rPr>
          <w:noProof/>
        </w:rPr>
        <w:drawing>
          <wp:inline distT="0" distB="0" distL="0" distR="0" wp14:anchorId="6E7AD2C8" wp14:editId="32ED03E2">
            <wp:extent cx="4924425" cy="3574582"/>
            <wp:effectExtent l="0" t="0" r="0" b="6985"/>
            <wp:docPr id="6" name="Picture 5" descr="A picture containing text, night sky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36E4D36-9DC2-4FB3-8CFE-DCF56E6D41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picture containing text, night sky&#10;&#10;Description automatically generated">
                      <a:extLst>
                        <a:ext uri="{FF2B5EF4-FFF2-40B4-BE49-F238E27FC236}">
                          <a16:creationId xmlns:a16="http://schemas.microsoft.com/office/drawing/2014/main" id="{536E4D36-9DC2-4FB3-8CFE-DCF56E6D41F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7532" cy="3584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7CA3">
        <w:br/>
      </w:r>
    </w:p>
    <w:p w14:paraId="22DB9B60" w14:textId="48EF30FB" w:rsidR="00BB4CF0" w:rsidRPr="00BB4CF0" w:rsidRDefault="00BB4CF0" w:rsidP="00BB4CF0">
      <w:pPr>
        <w:pStyle w:val="PGQuestion-2ndlevel"/>
      </w:pPr>
      <w:r>
        <w:t>(a)</w:t>
      </w:r>
      <w:r>
        <w:tab/>
      </w:r>
      <w:r w:rsidR="003F7564">
        <w:t xml:space="preserve">Describe how packet switching is involved in sending data from the computer </w:t>
      </w:r>
      <w:r>
        <w:br/>
      </w:r>
      <w:r w:rsidR="003F7564">
        <w:t>(labelled 11) to the server (labelled 1).</w:t>
      </w:r>
      <w:r w:rsidR="00A1377D">
        <w:tab/>
        <w:t>[4]</w:t>
      </w:r>
    </w:p>
    <w:p w14:paraId="69CA64B8" w14:textId="77777777" w:rsidR="00536A11" w:rsidRDefault="00536A11" w:rsidP="00536A11">
      <w:pPr>
        <w:pStyle w:val="PGAnswerLines"/>
        <w:ind w:left="425"/>
      </w:pPr>
    </w:p>
    <w:p w14:paraId="1486E866" w14:textId="77777777" w:rsidR="00536A11" w:rsidRDefault="00536A11" w:rsidP="00536A11">
      <w:pPr>
        <w:pStyle w:val="PGAnswerLines"/>
        <w:ind w:left="425"/>
      </w:pPr>
    </w:p>
    <w:p w14:paraId="168E46B5" w14:textId="34CA0A12" w:rsidR="00536A11" w:rsidRDefault="00536A11" w:rsidP="00536A11">
      <w:pPr>
        <w:pStyle w:val="PGAnswerLines"/>
        <w:ind w:left="425"/>
      </w:pPr>
    </w:p>
    <w:p w14:paraId="45F12BE8" w14:textId="502E352D" w:rsidR="00536A11" w:rsidRDefault="00536A11" w:rsidP="00536A11">
      <w:pPr>
        <w:pStyle w:val="PGAnswerLines"/>
        <w:ind w:left="425"/>
      </w:pPr>
    </w:p>
    <w:p w14:paraId="17BAEDA5" w14:textId="793B94CD" w:rsidR="00536A11" w:rsidRDefault="00536A11" w:rsidP="00536A11">
      <w:pPr>
        <w:pStyle w:val="PGAnswerLines"/>
        <w:ind w:left="425"/>
      </w:pPr>
    </w:p>
    <w:p w14:paraId="7DC86FB5" w14:textId="0D72810C" w:rsidR="00536A11" w:rsidRDefault="00536A11" w:rsidP="00536A11">
      <w:pPr>
        <w:pStyle w:val="PGAnswerLines"/>
        <w:ind w:left="425"/>
      </w:pPr>
    </w:p>
    <w:p w14:paraId="7CCD5A6F" w14:textId="6D13538D" w:rsidR="00536A11" w:rsidRDefault="00536A11" w:rsidP="00536A11">
      <w:pPr>
        <w:pStyle w:val="PGAnswerLines"/>
        <w:ind w:left="425"/>
      </w:pPr>
    </w:p>
    <w:p w14:paraId="1979328C" w14:textId="5994F51B" w:rsidR="00536A11" w:rsidRDefault="00536A11" w:rsidP="00536A11">
      <w:pPr>
        <w:pStyle w:val="PGAnswerLines"/>
        <w:ind w:left="425"/>
      </w:pPr>
    </w:p>
    <w:p w14:paraId="428BFB41" w14:textId="0F32BC6A" w:rsidR="00536A11" w:rsidRDefault="00536A11" w:rsidP="00536A11">
      <w:pPr>
        <w:pStyle w:val="PGAnswerLines"/>
        <w:ind w:left="425"/>
      </w:pPr>
    </w:p>
    <w:p w14:paraId="2872F325" w14:textId="77777777" w:rsidR="00536A11" w:rsidRDefault="00536A11" w:rsidP="00536A11">
      <w:pPr>
        <w:pStyle w:val="PGAnswerLines"/>
        <w:ind w:left="425"/>
      </w:pPr>
    </w:p>
    <w:p w14:paraId="6A009E69" w14:textId="77777777" w:rsidR="00536A11" w:rsidRDefault="00536A11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2A184882" w14:textId="65F7AEFA" w:rsidR="00BB4CF0" w:rsidRDefault="00BB4CF0" w:rsidP="00BB4CF0">
      <w:pPr>
        <w:pStyle w:val="PGQuestion-2ndlevel"/>
      </w:pPr>
      <w:r>
        <w:lastRenderedPageBreak/>
        <w:t>(b)</w:t>
      </w:r>
      <w:r>
        <w:tab/>
      </w:r>
      <w:r w:rsidR="00A1377D">
        <w:t>A traditional telephone network established a telephone call by connecting dedicated lines together. The telephone customer then has exclusive use of all these lines when making their call.</w:t>
      </w:r>
    </w:p>
    <w:p w14:paraId="40062398" w14:textId="1B36E11B" w:rsidR="00BB4CF0" w:rsidRPr="00BB4CF0" w:rsidRDefault="00BB4CF0" w:rsidP="00BB4CF0">
      <w:pPr>
        <w:pStyle w:val="PGQuestion-2ndlevel"/>
      </w:pPr>
      <w:r>
        <w:tab/>
      </w:r>
      <w:r w:rsidR="00A1377D">
        <w:t xml:space="preserve">Explain </w:t>
      </w:r>
      <w:r w:rsidR="00A1377D" w:rsidRPr="00780F78">
        <w:rPr>
          <w:b/>
          <w:bCs/>
        </w:rPr>
        <w:t>one</w:t>
      </w:r>
      <w:r w:rsidR="00A1377D">
        <w:t xml:space="preserve"> advantage of using a </w:t>
      </w:r>
      <w:r w:rsidR="000A72E6">
        <w:t xml:space="preserve">packet switched network over a traditional </w:t>
      </w:r>
      <w:r>
        <w:br/>
      </w:r>
      <w:r w:rsidR="000A72E6">
        <w:t>telephone network.</w:t>
      </w:r>
      <w:r w:rsidR="00780F78">
        <w:tab/>
        <w:t>[2]</w:t>
      </w:r>
    </w:p>
    <w:p w14:paraId="066E14E1" w14:textId="77777777" w:rsidR="00536A11" w:rsidRDefault="00536A11" w:rsidP="00536A11">
      <w:pPr>
        <w:pStyle w:val="PGAnswerLines"/>
        <w:ind w:left="425"/>
      </w:pPr>
    </w:p>
    <w:p w14:paraId="4823BD3A" w14:textId="2CAD139D" w:rsidR="00536A11" w:rsidRDefault="00536A11" w:rsidP="00536A11">
      <w:pPr>
        <w:pStyle w:val="PGAnswerLines"/>
        <w:ind w:left="425"/>
      </w:pPr>
    </w:p>
    <w:p w14:paraId="06D63598" w14:textId="62D2CD9A" w:rsidR="00536A11" w:rsidRDefault="00536A11" w:rsidP="00536A11">
      <w:pPr>
        <w:pStyle w:val="PGAnswerLines"/>
        <w:ind w:left="425"/>
      </w:pPr>
    </w:p>
    <w:p w14:paraId="4C266E6D" w14:textId="77777777" w:rsidR="00536A11" w:rsidRDefault="00536A11" w:rsidP="00536A11">
      <w:pPr>
        <w:pStyle w:val="PGAnswerLines"/>
        <w:ind w:left="425"/>
      </w:pPr>
    </w:p>
    <w:p w14:paraId="1E1F2A79" w14:textId="77777777" w:rsidR="00536A11" w:rsidRDefault="00536A11" w:rsidP="00536A11">
      <w:pPr>
        <w:pStyle w:val="PGAnswerLines"/>
        <w:ind w:left="425"/>
      </w:pPr>
    </w:p>
    <w:p w14:paraId="42F68889" w14:textId="06E0D29B" w:rsidR="00D17C8B" w:rsidRDefault="00D17C8B" w:rsidP="0070598E">
      <w:pPr>
        <w:pStyle w:val="PGQuestion-toplevel"/>
      </w:pPr>
    </w:p>
    <w:p w14:paraId="465D72BD" w14:textId="6C01C374" w:rsidR="00EA2380" w:rsidRPr="005B2218" w:rsidRDefault="00236FA1" w:rsidP="00895608">
      <w:pPr>
        <w:ind w:firstLine="720"/>
        <w:jc w:val="right"/>
        <w:rPr>
          <w:rFonts w:cs="Arial"/>
          <w:szCs w:val="22"/>
        </w:rPr>
      </w:pPr>
      <w:r w:rsidRPr="005B2218">
        <w:rPr>
          <w:rFonts w:cs="Arial"/>
          <w:szCs w:val="22"/>
        </w:rPr>
        <w:t xml:space="preserve">[Total </w:t>
      </w:r>
      <w:r w:rsidR="00D17C8B">
        <w:rPr>
          <w:rFonts w:cs="Arial"/>
          <w:szCs w:val="22"/>
        </w:rPr>
        <w:t>1</w:t>
      </w:r>
      <w:r w:rsidR="00780F78">
        <w:rPr>
          <w:rFonts w:cs="Arial"/>
          <w:szCs w:val="22"/>
        </w:rPr>
        <w:t>0</w:t>
      </w:r>
      <w:r w:rsidR="00EA2380" w:rsidRPr="005B2218">
        <w:rPr>
          <w:rFonts w:cs="Arial"/>
          <w:szCs w:val="22"/>
        </w:rPr>
        <w:t xml:space="preserve"> marks]</w:t>
      </w:r>
    </w:p>
    <w:sectPr w:rsidR="00EA2380" w:rsidRPr="005B2218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150DD348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DCB928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28D7F798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1 </w:t>
                          </w:r>
                          <w:r w:rsidR="00FC4547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ata packets</w:t>
                          </w:r>
                          <w:r w:rsidRPr="001958C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FC4547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2 Data transmission and encryp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" fillcolor="#dcb928" stroked="f">
              <v:fill opacity="62194f"/>
              <v:textbox inset=",,,2mm">
                <w:txbxContent>
                  <w:p w14:paraId="1E421C29" w14:textId="28D7F798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1 </w:t>
                    </w:r>
                    <w:r w:rsidR="00FC4547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Data packets</w:t>
                    </w:r>
                    <w:r w:rsidRPr="001958C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FC4547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2 Data transmission and encryption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763A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07ED3621"/>
    <w:multiLevelType w:val="hybridMultilevel"/>
    <w:tmpl w:val="A54E3D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A154530"/>
    <w:multiLevelType w:val="hybridMultilevel"/>
    <w:tmpl w:val="0CC41A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1D0469"/>
    <w:multiLevelType w:val="hybridMultilevel"/>
    <w:tmpl w:val="7E724338"/>
    <w:lvl w:ilvl="0" w:tplc="D71E39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3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4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8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787A47"/>
    <w:multiLevelType w:val="hybridMultilevel"/>
    <w:tmpl w:val="6D30546A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7251B2"/>
    <w:multiLevelType w:val="hybridMultilevel"/>
    <w:tmpl w:val="250231F6"/>
    <w:lvl w:ilvl="0" w:tplc="366890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6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8"/>
  </w:num>
  <w:num w:numId="3">
    <w:abstractNumId w:val="20"/>
  </w:num>
  <w:num w:numId="4">
    <w:abstractNumId w:val="10"/>
  </w:num>
  <w:num w:numId="5">
    <w:abstractNumId w:val="14"/>
  </w:num>
  <w:num w:numId="6">
    <w:abstractNumId w:val="23"/>
  </w:num>
  <w:num w:numId="7">
    <w:abstractNumId w:val="36"/>
  </w:num>
  <w:num w:numId="8">
    <w:abstractNumId w:val="29"/>
  </w:num>
  <w:num w:numId="9">
    <w:abstractNumId w:val="19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33"/>
  </w:num>
  <w:num w:numId="22">
    <w:abstractNumId w:val="22"/>
  </w:num>
  <w:num w:numId="23">
    <w:abstractNumId w:val="11"/>
  </w:num>
  <w:num w:numId="24">
    <w:abstractNumId w:val="34"/>
  </w:num>
  <w:num w:numId="25">
    <w:abstractNumId w:val="25"/>
  </w:num>
  <w:num w:numId="26">
    <w:abstractNumId w:val="26"/>
  </w:num>
  <w:num w:numId="27">
    <w:abstractNumId w:val="35"/>
  </w:num>
  <w:num w:numId="28">
    <w:abstractNumId w:val="21"/>
  </w:num>
  <w:num w:numId="29">
    <w:abstractNumId w:val="24"/>
  </w:num>
  <w:num w:numId="30">
    <w:abstractNumId w:val="17"/>
  </w:num>
  <w:num w:numId="31">
    <w:abstractNumId w:val="27"/>
  </w:num>
  <w:num w:numId="32">
    <w:abstractNumId w:val="28"/>
  </w:num>
  <w:num w:numId="33">
    <w:abstractNumId w:val="15"/>
  </w:num>
  <w:num w:numId="34">
    <w:abstractNumId w:val="13"/>
  </w:num>
  <w:num w:numId="35">
    <w:abstractNumId w:val="16"/>
  </w:num>
  <w:num w:numId="36">
    <w:abstractNumId w:val="30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04AB"/>
    <w:rsid w:val="00092471"/>
    <w:rsid w:val="00097EC3"/>
    <w:rsid w:val="000A72E6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82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231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1515E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564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B4D06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36A11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80F7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A3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27AC4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1377D"/>
    <w:rsid w:val="00A21E83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D7F27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697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B4CF0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24CC"/>
    <w:rsid w:val="00D8479B"/>
    <w:rsid w:val="00D85D5A"/>
    <w:rsid w:val="00D879EE"/>
    <w:rsid w:val="00D87CD9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4547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7CD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3</Pages>
  <Words>119</Words>
  <Characters>659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71</cp:revision>
  <cp:lastPrinted>2016-04-14T13:13:00Z</cp:lastPrinted>
  <dcterms:created xsi:type="dcterms:W3CDTF">2014-11-01T07:16:00Z</dcterms:created>
  <dcterms:modified xsi:type="dcterms:W3CDTF">2021-11-0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